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36039D" w14:textId="77777777" w:rsidR="00B64571" w:rsidRDefault="00B64571" w:rsidP="00B64571">
      <w:r>
        <w:t>All previous goals were accomplished.</w:t>
      </w:r>
    </w:p>
    <w:p w14:paraId="2D3583F1" w14:textId="77777777" w:rsidR="00B64571" w:rsidRDefault="00B64571" w:rsidP="00B64571">
      <w:r>
        <w:t>We reviewed the project’s schedule and verified that all milestones were completed.</w:t>
      </w:r>
    </w:p>
    <w:p w14:paraId="7A6A803E" w14:textId="60984FB5" w:rsidR="00B64571" w:rsidRDefault="00B64571" w:rsidP="00B64571">
      <w:r>
        <w:t>We also updated the next sprint’s schedule and assigned team members to each task. First, Larry</w:t>
      </w:r>
      <w:r w:rsidR="00171C9C">
        <w:t xml:space="preserve"> </w:t>
      </w:r>
      <w:r>
        <w:t>and Michael will test the homepage</w:t>
      </w:r>
      <w:r w:rsidR="00171C9C">
        <w:t xml:space="preserve"> and validate it displays the list of products.</w:t>
      </w:r>
      <w:r>
        <w:t xml:space="preserve"> </w:t>
      </w:r>
      <w:r w:rsidR="00796D8D">
        <w:t>Then, they will test the product details page</w:t>
      </w:r>
      <w:r w:rsidR="005076B7">
        <w:t xml:space="preserve"> and ensure it follows the project requirements. </w:t>
      </w:r>
      <w:r w:rsidR="008B5868">
        <w:t xml:space="preserve">Eduardo will test the cart page and the checkout functionality. Finally, </w:t>
      </w:r>
      <w:proofErr w:type="spellStart"/>
      <w:r w:rsidR="008B5868">
        <w:t>Treylon</w:t>
      </w:r>
      <w:proofErr w:type="spellEnd"/>
      <w:r w:rsidR="008B5868">
        <w:t xml:space="preserve"> will verify that the application was tested thoroughly and will let Eduardo know about any change requirements.</w:t>
      </w:r>
    </w:p>
    <w:p w14:paraId="3FA0135C" w14:textId="09AEF02F" w:rsidR="00B64571" w:rsidRDefault="00A8283B" w:rsidP="00B64571">
      <w:r w:rsidRPr="00A8283B">
        <w:drawing>
          <wp:inline distT="0" distB="0" distL="0" distR="0" wp14:anchorId="273EA039" wp14:editId="28957B7B">
            <wp:extent cx="2638793" cy="4448796"/>
            <wp:effectExtent l="0" t="0" r="9525" b="952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444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40D59" w14:textId="542E306E" w:rsidR="00A8283B" w:rsidRDefault="00F32EA2" w:rsidP="00B64571">
      <w:r>
        <w:t>Demo:</w:t>
      </w:r>
    </w:p>
    <w:p w14:paraId="0B04BFA9" w14:textId="11C96428" w:rsidR="00F32EA2" w:rsidRDefault="00F32EA2" w:rsidP="00B64571">
      <w:hyperlink r:id="rId5" w:history="1">
        <w:r w:rsidRPr="00DB6AD8">
          <w:rPr>
            <w:rStyle w:val="Hyperlink"/>
          </w:rPr>
          <w:t>https://www.youtube.com/watch?v=DtmB2WKVrl8</w:t>
        </w:r>
      </w:hyperlink>
    </w:p>
    <w:p w14:paraId="5F9E3176" w14:textId="77777777" w:rsidR="00F32EA2" w:rsidRDefault="00F32EA2" w:rsidP="00B64571"/>
    <w:p w14:paraId="31BE697C" w14:textId="77777777" w:rsidR="00227CF5" w:rsidRDefault="00227CF5"/>
    <w:sectPr w:rsidR="00227C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TGyMLW0sLQ0MjFR0lEKTi0uzszPAykwrAUAYmoBnCwAAAA="/>
  </w:docVars>
  <w:rsids>
    <w:rsidRoot w:val="001C44B0"/>
    <w:rsid w:val="00171C9C"/>
    <w:rsid w:val="001C44B0"/>
    <w:rsid w:val="00227CF5"/>
    <w:rsid w:val="005076B7"/>
    <w:rsid w:val="00796D8D"/>
    <w:rsid w:val="008B5868"/>
    <w:rsid w:val="00A8283B"/>
    <w:rsid w:val="00B64571"/>
    <w:rsid w:val="00D96FD9"/>
    <w:rsid w:val="00F32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E4665"/>
  <w15:chartTrackingRefBased/>
  <w15:docId w15:val="{278FBBBD-F5F9-4EE2-A346-67566CE56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5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45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2E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DtmB2WKVrl8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04</Words>
  <Characters>597</Characters>
  <Application>Microsoft Office Word</Application>
  <DocSecurity>0</DocSecurity>
  <Lines>4</Lines>
  <Paragraphs>1</Paragraphs>
  <ScaleCrop>false</ScaleCrop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VALENCIA</dc:creator>
  <cp:keywords/>
  <dc:description/>
  <cp:lastModifiedBy>EDUARDO VALENCIA</cp:lastModifiedBy>
  <cp:revision>9</cp:revision>
  <dcterms:created xsi:type="dcterms:W3CDTF">2021-07-09T22:44:00Z</dcterms:created>
  <dcterms:modified xsi:type="dcterms:W3CDTF">2021-07-09T23:12:00Z</dcterms:modified>
</cp:coreProperties>
</file>